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CE522" w14:textId="2A889AD7" w:rsidR="00FF705C" w:rsidRPr="005E568C" w:rsidRDefault="00000000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noProof/>
          <w:sz w:val="34"/>
          <w:szCs w:val="20"/>
        </w:rPr>
        <w:pict w14:anchorId="0E6D625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97" type="#_x0000_t202" style="position:absolute;margin-left:354pt;margin-top:-.05pt;width:112.4pt;height:34.4pt;z-index:25167667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stroked="f" strokeweight="0">
            <v:textbox style="mso-next-textbox:#Text Box 2;mso-fit-shape-to-text:t">
              <w:txbxContent>
                <w:p w14:paraId="52A156F6" w14:textId="382EE459" w:rsidR="004D05B4" w:rsidRPr="00013842" w:rsidRDefault="004D05B4" w:rsidP="004D05B4">
                  <w:pPr>
                    <w:jc w:val="right"/>
                    <w:rPr>
                      <w:b/>
                      <w:bCs/>
                      <w:sz w:val="20"/>
                      <w:szCs w:val="20"/>
                    </w:rPr>
                  </w:pPr>
                  <w:r w:rsidRPr="00013842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FORM: GS-0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4</w:t>
                  </w:r>
                  <w:r w:rsidR="00B85957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 xml:space="preserve"> (v1)</w:t>
                  </w:r>
                </w:p>
              </w:txbxContent>
            </v:textbox>
          </v:shape>
        </w:pict>
      </w:r>
      <w:r w:rsidR="006E6C6D" w:rsidRPr="005E568C">
        <w:rPr>
          <w:rFonts w:ascii="Times New Roman" w:eastAsia="Times New Roman" w:hAnsi="Times New Roman" w:cs="Times New Roman"/>
          <w:b/>
          <w:bCs/>
          <w:noProof/>
          <w:sz w:val="34"/>
          <w:szCs w:val="20"/>
        </w:rPr>
        <w:drawing>
          <wp:anchor distT="0" distB="0" distL="114300" distR="114300" simplePos="0" relativeHeight="251657216" behindDoc="1" locked="0" layoutInCell="1" allowOverlap="1" wp14:anchorId="330DF7AF" wp14:editId="116AC65D">
            <wp:simplePos x="0" y="0"/>
            <wp:positionH relativeFrom="column">
              <wp:posOffset>403225</wp:posOffset>
            </wp:positionH>
            <wp:positionV relativeFrom="paragraph">
              <wp:posOffset>31750</wp:posOffset>
            </wp:positionV>
            <wp:extent cx="666750" cy="685800"/>
            <wp:effectExtent l="0" t="0" r="0" b="0"/>
            <wp:wrapNone/>
            <wp:docPr id="4" name="Picture 4" descr="D:\PHM\Data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HM\Data\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551608" w14:textId="77777777" w:rsidR="003A5042" w:rsidRPr="00745462" w:rsidRDefault="003A5042" w:rsidP="007025C2">
      <w:pPr>
        <w:ind w:left="567"/>
        <w:jc w:val="center"/>
        <w:rPr>
          <w:rFonts w:ascii="Bodoni Bk BT" w:hAnsi="Bodoni Bk BT"/>
          <w:b/>
          <w:bCs/>
          <w:sz w:val="32"/>
          <w:szCs w:val="32"/>
        </w:rPr>
      </w:pPr>
      <w:r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2D654F48" w14:textId="355A4F13" w:rsidR="00FF705C" w:rsidRDefault="0085646A">
      <w:pPr>
        <w:ind w:left="551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Application </w:t>
      </w:r>
      <w:r w:rsidR="001B230E">
        <w:rPr>
          <w:rFonts w:ascii="Times New Roman" w:eastAsia="Times New Roman" w:hAnsi="Times New Roman" w:cs="Times New Roman"/>
          <w:bCs/>
          <w:sz w:val="28"/>
          <w:szCs w:val="28"/>
        </w:rPr>
        <w:t>f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or Readmission </w:t>
      </w:r>
    </w:p>
    <w:p w14:paraId="613E0925" w14:textId="77777777" w:rsidR="001B230E" w:rsidRDefault="001B230E" w:rsidP="001B230E">
      <w:pPr>
        <w:ind w:left="567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MS </w:t>
      </w:r>
      <w:r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 Ph.D.</w:t>
      </w:r>
      <w:r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</w:p>
    <w:p w14:paraId="229F4E02" w14:textId="77777777" w:rsidR="00FF705C" w:rsidRPr="005E568C" w:rsidRDefault="00FF705C">
      <w:pPr>
        <w:spacing w:before="11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08" w:type="dxa"/>
        <w:tblLook w:val="04A0" w:firstRow="1" w:lastRow="0" w:firstColumn="1" w:lastColumn="0" w:noHBand="0" w:noVBand="1"/>
      </w:tblPr>
      <w:tblGrid>
        <w:gridCol w:w="4230"/>
        <w:gridCol w:w="3870"/>
      </w:tblGrid>
      <w:tr w:rsidR="00BA3EA2" w:rsidRPr="005E568C" w14:paraId="10CB1428" w14:textId="77777777" w:rsidTr="000D7D61">
        <w:trPr>
          <w:trHeight w:hRule="exact" w:val="432"/>
        </w:trPr>
        <w:tc>
          <w:tcPr>
            <w:tcW w:w="4230" w:type="dxa"/>
          </w:tcPr>
          <w:p w14:paraId="1EB818D6" w14:textId="75C2D2E5" w:rsidR="00BA3EA2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 xml:space="preserve">Student’s </w:t>
            </w:r>
            <w:r w:rsidR="00BA3EA2" w:rsidRPr="000D7D61">
              <w:rPr>
                <w:rFonts w:cs="Times New Roman"/>
                <w:sz w:val="20"/>
                <w:szCs w:val="20"/>
              </w:rPr>
              <w:t>Name:</w:t>
            </w:r>
          </w:p>
        </w:tc>
        <w:tc>
          <w:tcPr>
            <w:tcW w:w="3870" w:type="dxa"/>
          </w:tcPr>
          <w:p w14:paraId="179D8384" w14:textId="5D780FDD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Registration #</w:t>
            </w:r>
          </w:p>
        </w:tc>
      </w:tr>
      <w:tr w:rsidR="00BA3EA2" w:rsidRPr="005E568C" w14:paraId="750FBC69" w14:textId="77777777" w:rsidTr="000D7D61">
        <w:trPr>
          <w:trHeight w:hRule="exact" w:val="432"/>
        </w:trPr>
        <w:tc>
          <w:tcPr>
            <w:tcW w:w="4230" w:type="dxa"/>
          </w:tcPr>
          <w:p w14:paraId="59D0F4A8" w14:textId="6B820FDB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Program</w:t>
            </w:r>
            <w:r w:rsidR="005B5A60" w:rsidRPr="000D7D61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3870" w:type="dxa"/>
          </w:tcPr>
          <w:p w14:paraId="4046BEBA" w14:textId="48F1E62E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Department</w:t>
            </w:r>
            <w:r w:rsidR="005B5A60" w:rsidRPr="000D7D61">
              <w:rPr>
                <w:rFonts w:cs="Times New Roman"/>
                <w:sz w:val="20"/>
                <w:szCs w:val="20"/>
              </w:rPr>
              <w:t>:</w:t>
            </w:r>
            <w:r w:rsidR="001B4CED" w:rsidRPr="000D7D61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5E568C" w:rsidRPr="005E568C" w14:paraId="41EAF53C" w14:textId="77777777" w:rsidTr="000D7D61">
        <w:trPr>
          <w:trHeight w:hRule="exact" w:val="432"/>
        </w:trPr>
        <w:tc>
          <w:tcPr>
            <w:tcW w:w="4230" w:type="dxa"/>
          </w:tcPr>
          <w:p w14:paraId="3E875ED4" w14:textId="779500EB" w:rsidR="005E568C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Campus:</w:t>
            </w:r>
          </w:p>
        </w:tc>
        <w:tc>
          <w:tcPr>
            <w:tcW w:w="3870" w:type="dxa"/>
          </w:tcPr>
          <w:p w14:paraId="6A4DB378" w14:textId="2302C134" w:rsidR="005E568C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Date of application:</w:t>
            </w:r>
          </w:p>
        </w:tc>
      </w:tr>
      <w:tr w:rsidR="00BA3EA2" w:rsidRPr="005E568C" w14:paraId="18AA385C" w14:textId="77777777" w:rsidTr="00083D8D">
        <w:trPr>
          <w:trHeight w:hRule="exact" w:val="432"/>
        </w:trPr>
        <w:tc>
          <w:tcPr>
            <w:tcW w:w="4230" w:type="dxa"/>
            <w:tcBorders>
              <w:bottom w:val="single" w:sz="4" w:space="0" w:color="auto"/>
            </w:tcBorders>
          </w:tcPr>
          <w:p w14:paraId="77BBF5FD" w14:textId="3DB583F2" w:rsidR="00BA3EA2" w:rsidRPr="000D7D61" w:rsidRDefault="0085646A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bsent semester: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00D8CFD8" w14:textId="01ABFA7F" w:rsidR="00BA3EA2" w:rsidRPr="000D7D61" w:rsidRDefault="0085646A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Semester requested for readmission:</w:t>
            </w:r>
          </w:p>
        </w:tc>
      </w:tr>
      <w:tr w:rsidR="005F5767" w:rsidRPr="005E568C" w14:paraId="019962FC" w14:textId="77777777" w:rsidTr="001B51D6">
        <w:trPr>
          <w:trHeight w:hRule="exact" w:val="432"/>
        </w:trPr>
        <w:tc>
          <w:tcPr>
            <w:tcW w:w="8100" w:type="dxa"/>
            <w:gridSpan w:val="2"/>
            <w:tcBorders>
              <w:top w:val="nil"/>
              <w:bottom w:val="single" w:sz="4" w:space="0" w:color="auto"/>
            </w:tcBorders>
          </w:tcPr>
          <w:p w14:paraId="5589506A" w14:textId="77777777" w:rsidR="005F5767" w:rsidRDefault="005F5767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e payment of readmission and registration receipt</w:t>
            </w:r>
            <w:r w:rsidRPr="000D7D61">
              <w:rPr>
                <w:rFonts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cs="Times New Roman"/>
                <w:sz w:val="20"/>
                <w:szCs w:val="20"/>
              </w:rPr>
              <w:t>a</w:t>
            </w:r>
            <w:r w:rsidRPr="000D7D61">
              <w:rPr>
                <w:rFonts w:cs="Times New Roman"/>
                <w:sz w:val="20"/>
                <w:szCs w:val="20"/>
              </w:rPr>
              <w:t>ttached?</w:t>
            </w:r>
            <w:proofErr w:type="gramEnd"/>
            <w:r w:rsidRPr="000D7D61">
              <w:rPr>
                <w:rFonts w:cs="Times New Roman"/>
                <w:sz w:val="20"/>
                <w:szCs w:val="20"/>
              </w:rPr>
              <w:t xml:space="preserve"> (Yes/No):</w:t>
            </w:r>
          </w:p>
          <w:p w14:paraId="2873E809" w14:textId="7622346E" w:rsidR="005F5767" w:rsidRPr="000D7D61" w:rsidRDefault="005F5767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</w:p>
        </w:tc>
      </w:tr>
      <w:tr w:rsidR="004E3FBF" w:rsidRPr="005E568C" w14:paraId="0BAB952D" w14:textId="77777777" w:rsidTr="000D7D61">
        <w:trPr>
          <w:trHeight w:hRule="exact" w:val="432"/>
        </w:trPr>
        <w:tc>
          <w:tcPr>
            <w:tcW w:w="810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64E4D4" w14:textId="1792CF2A" w:rsidR="004E3FBF" w:rsidRPr="000D7D61" w:rsidRDefault="004E3FBF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Reason for</w:t>
            </w:r>
            <w:r w:rsidR="0085646A">
              <w:rPr>
                <w:rFonts w:cs="Times New Roman"/>
                <w:sz w:val="20"/>
                <w:szCs w:val="20"/>
              </w:rPr>
              <w:t xml:space="preserve"> absence</w:t>
            </w:r>
            <w:r w:rsidRPr="000D7D61">
              <w:rPr>
                <w:rFonts w:cs="Times New Roman"/>
                <w:sz w:val="20"/>
                <w:szCs w:val="20"/>
              </w:rPr>
              <w:t>:</w:t>
            </w:r>
          </w:p>
        </w:tc>
      </w:tr>
      <w:tr w:rsidR="004E3FBF" w:rsidRPr="005E568C" w14:paraId="730F297F" w14:textId="77777777" w:rsidTr="000D7D61">
        <w:trPr>
          <w:trHeight w:hRule="exact" w:val="432"/>
        </w:trPr>
        <w:tc>
          <w:tcPr>
            <w:tcW w:w="81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8A6D" w14:textId="77777777" w:rsidR="004E3FBF" w:rsidRPr="000D7D61" w:rsidRDefault="004E3FBF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</w:p>
        </w:tc>
      </w:tr>
      <w:tr w:rsidR="00C0437E" w:rsidRPr="005E568C" w14:paraId="004C766B" w14:textId="77777777" w:rsidTr="000D7D61">
        <w:trPr>
          <w:trHeight w:hRule="exact" w:val="432"/>
        </w:trPr>
        <w:tc>
          <w:tcPr>
            <w:tcW w:w="8100" w:type="dxa"/>
            <w:gridSpan w:val="2"/>
            <w:tcBorders>
              <w:top w:val="single" w:sz="4" w:space="0" w:color="auto"/>
            </w:tcBorders>
          </w:tcPr>
          <w:p w14:paraId="1D1D18C8" w14:textId="5169F112" w:rsidR="00C0437E" w:rsidRPr="000D7D61" w:rsidRDefault="00C0437E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 xml:space="preserve">I hereby request for </w:t>
            </w:r>
            <w:r w:rsidR="008B5E9E" w:rsidRPr="000D7D61">
              <w:rPr>
                <w:rFonts w:cs="Times New Roman"/>
                <w:sz w:val="20"/>
                <w:szCs w:val="20"/>
              </w:rPr>
              <w:t>extension in studies</w:t>
            </w:r>
            <w:r w:rsidR="00E7796B" w:rsidRPr="000D7D61">
              <w:rPr>
                <w:rFonts w:cs="Times New Roman"/>
                <w:sz w:val="20"/>
                <w:szCs w:val="20"/>
              </w:rPr>
              <w:t xml:space="preserve"> for consideration under CUI rules.</w:t>
            </w:r>
          </w:p>
        </w:tc>
      </w:tr>
    </w:tbl>
    <w:p w14:paraId="370277B9" w14:textId="77777777" w:rsidR="009540D9" w:rsidRDefault="000D4F36" w:rsidP="000D7D61">
      <w:pPr>
        <w:pStyle w:val="BodyText"/>
        <w:spacing w:before="70"/>
        <w:ind w:left="990"/>
        <w:rPr>
          <w:rFonts w:cs="Times New Roman"/>
          <w:b/>
          <w:bCs/>
          <w:i/>
          <w:iCs/>
          <w:sz w:val="16"/>
          <w:szCs w:val="16"/>
        </w:rPr>
      </w:pPr>
      <w:r w:rsidRPr="00083D8D">
        <w:rPr>
          <w:rFonts w:cs="Times New Roman"/>
          <w:b/>
          <w:bCs/>
          <w:i/>
          <w:iCs/>
          <w:sz w:val="16"/>
          <w:szCs w:val="16"/>
        </w:rPr>
        <w:t>Note:</w:t>
      </w:r>
      <w:r w:rsidR="008B5E9E" w:rsidRPr="00083D8D">
        <w:rPr>
          <w:rFonts w:cs="Times New Roman"/>
          <w:b/>
          <w:bCs/>
          <w:i/>
          <w:iCs/>
          <w:sz w:val="16"/>
          <w:szCs w:val="16"/>
        </w:rPr>
        <w:t xml:space="preserve"> </w:t>
      </w:r>
      <w:r w:rsidR="00083D8D" w:rsidRPr="00083D8D">
        <w:rPr>
          <w:rFonts w:cs="Times New Roman"/>
          <w:b/>
          <w:bCs/>
          <w:i/>
          <w:iCs/>
          <w:sz w:val="16"/>
          <w:szCs w:val="16"/>
        </w:rPr>
        <w:t xml:space="preserve">Please specify the semester </w:t>
      </w:r>
      <w:r w:rsidR="0085646A">
        <w:rPr>
          <w:rFonts w:cs="Times New Roman"/>
          <w:b/>
          <w:bCs/>
          <w:i/>
          <w:iCs/>
          <w:sz w:val="16"/>
          <w:szCs w:val="16"/>
        </w:rPr>
        <w:t>and year</w:t>
      </w:r>
      <w:r w:rsidR="009540D9">
        <w:rPr>
          <w:rFonts w:cs="Times New Roman"/>
          <w:b/>
          <w:bCs/>
          <w:i/>
          <w:iCs/>
          <w:sz w:val="16"/>
          <w:szCs w:val="16"/>
        </w:rPr>
        <w:t xml:space="preserve"> </w:t>
      </w:r>
      <w:r w:rsidR="00083D8D" w:rsidRPr="00083D8D">
        <w:rPr>
          <w:rFonts w:cs="Times New Roman"/>
          <w:b/>
          <w:bCs/>
          <w:i/>
          <w:iCs/>
          <w:sz w:val="16"/>
          <w:szCs w:val="16"/>
        </w:rPr>
        <w:t>(</w:t>
      </w:r>
      <w:proofErr w:type="gramStart"/>
      <w:r w:rsidR="00083D8D" w:rsidRPr="00083D8D">
        <w:rPr>
          <w:rFonts w:cs="Times New Roman"/>
          <w:b/>
          <w:bCs/>
          <w:i/>
          <w:iCs/>
          <w:sz w:val="16"/>
          <w:szCs w:val="16"/>
        </w:rPr>
        <w:t>e.g.</w:t>
      </w:r>
      <w:proofErr w:type="gramEnd"/>
      <w:r w:rsidR="00083D8D" w:rsidRPr="00083D8D">
        <w:rPr>
          <w:rFonts w:cs="Times New Roman"/>
          <w:b/>
          <w:bCs/>
          <w:i/>
          <w:iCs/>
          <w:sz w:val="16"/>
          <w:szCs w:val="16"/>
        </w:rPr>
        <w:t xml:space="preserve"> SP24, FA24 etc.)</w:t>
      </w:r>
    </w:p>
    <w:p w14:paraId="21D73662" w14:textId="73FFCA58" w:rsidR="00BA3EA2" w:rsidRPr="00083D8D" w:rsidRDefault="008B5E9E" w:rsidP="000D7D61">
      <w:pPr>
        <w:pStyle w:val="BodyText"/>
        <w:spacing w:before="70"/>
        <w:ind w:left="990"/>
        <w:rPr>
          <w:rFonts w:cs="Times New Roman"/>
          <w:b/>
          <w:bCs/>
          <w:i/>
          <w:iCs/>
          <w:sz w:val="16"/>
          <w:szCs w:val="16"/>
        </w:rPr>
      </w:pPr>
      <w:r w:rsidRPr="00083D8D">
        <w:rPr>
          <w:rFonts w:cs="Times New Roman"/>
          <w:b/>
          <w:bCs/>
          <w:i/>
          <w:iCs/>
          <w:sz w:val="16"/>
          <w:szCs w:val="16"/>
        </w:rPr>
        <w:t xml:space="preserve"> </w:t>
      </w:r>
    </w:p>
    <w:p w14:paraId="4D88A2B8" w14:textId="26AC2BB1" w:rsidR="004E3FBF" w:rsidRPr="005E568C" w:rsidRDefault="004E3FBF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  <w:r w:rsidRPr="005E568C">
        <w:rPr>
          <w:rFonts w:cs="Times New Roman"/>
          <w:sz w:val="24"/>
          <w:szCs w:val="24"/>
        </w:rPr>
        <w:t>_____________</w:t>
      </w:r>
      <w:r w:rsidR="005B5A60" w:rsidRPr="005E568C">
        <w:rPr>
          <w:rFonts w:cs="Times New Roman"/>
          <w:sz w:val="24"/>
          <w:szCs w:val="24"/>
        </w:rPr>
        <w:t>___</w:t>
      </w:r>
      <w:r w:rsidRPr="005E568C">
        <w:rPr>
          <w:rFonts w:cs="Times New Roman"/>
          <w:sz w:val="24"/>
          <w:szCs w:val="24"/>
        </w:rPr>
        <w:t>_</w:t>
      </w:r>
    </w:p>
    <w:p w14:paraId="18016AC4" w14:textId="4EC603B0" w:rsidR="004E3FBF" w:rsidRPr="005F5767" w:rsidRDefault="0042145C" w:rsidP="005B5A60">
      <w:pPr>
        <w:pStyle w:val="BodyText"/>
        <w:ind w:left="648"/>
        <w:jc w:val="right"/>
        <w:rPr>
          <w:rFonts w:cs="Times New Roman"/>
          <w:b/>
          <w:bCs/>
          <w:sz w:val="22"/>
          <w:szCs w:val="22"/>
        </w:rPr>
      </w:pPr>
      <w:r w:rsidRPr="005F5767">
        <w:rPr>
          <w:rFonts w:cs="Times New Roman"/>
          <w:b/>
          <w:bCs/>
          <w:sz w:val="22"/>
          <w:szCs w:val="22"/>
        </w:rPr>
        <w:t>Applicant</w:t>
      </w:r>
      <w:r w:rsidR="000D7D61" w:rsidRPr="005F5767">
        <w:rPr>
          <w:rFonts w:cs="Times New Roman"/>
          <w:b/>
          <w:bCs/>
          <w:sz w:val="22"/>
          <w:szCs w:val="22"/>
        </w:rPr>
        <w:t>’s</w:t>
      </w:r>
      <w:r w:rsidR="004E3FBF" w:rsidRPr="005F5767">
        <w:rPr>
          <w:rFonts w:cs="Times New Roman"/>
          <w:b/>
          <w:bCs/>
          <w:sz w:val="22"/>
          <w:szCs w:val="22"/>
        </w:rPr>
        <w:t xml:space="preserve"> Signature</w:t>
      </w:r>
    </w:p>
    <w:tbl>
      <w:tblPr>
        <w:tblStyle w:val="TableGrid"/>
        <w:tblpPr w:leftFromText="180" w:rightFromText="180" w:vertAnchor="text" w:horzAnchor="margin" w:tblpXSpec="right" w:tblpY="182"/>
        <w:tblOverlap w:val="never"/>
        <w:tblW w:w="0" w:type="auto"/>
        <w:tblLook w:val="04A0" w:firstRow="1" w:lastRow="0" w:firstColumn="1" w:lastColumn="0" w:noHBand="0" w:noVBand="1"/>
      </w:tblPr>
      <w:tblGrid>
        <w:gridCol w:w="1436"/>
        <w:gridCol w:w="2884"/>
        <w:gridCol w:w="3978"/>
      </w:tblGrid>
      <w:tr w:rsidR="00047B87" w:rsidRPr="005E568C" w14:paraId="39BD2775" w14:textId="77777777" w:rsidTr="000D7D61">
        <w:tc>
          <w:tcPr>
            <w:tcW w:w="1436" w:type="dxa"/>
          </w:tcPr>
          <w:p w14:paraId="33351D40" w14:textId="77777777" w:rsidR="00047B87" w:rsidRPr="005E568C" w:rsidRDefault="00047B87" w:rsidP="009F184E">
            <w:pPr>
              <w:pStyle w:val="BodyText"/>
              <w:spacing w:before="70"/>
              <w:ind w:left="90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884" w:type="dxa"/>
          </w:tcPr>
          <w:p w14:paraId="17AFEF74" w14:textId="23F1C69B" w:rsidR="00047B87" w:rsidRPr="005E568C" w:rsidRDefault="000D7D61" w:rsidP="009F184E">
            <w:pPr>
              <w:pStyle w:val="BodyText"/>
              <w:spacing w:before="70"/>
              <w:ind w:left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Recommendation</w:t>
            </w:r>
            <w:r w:rsidR="001B230E">
              <w:rPr>
                <w:rFonts w:cs="Times New Roman"/>
                <w:b/>
                <w:bCs/>
                <w:sz w:val="22"/>
                <w:szCs w:val="22"/>
              </w:rPr>
              <w:t>s</w:t>
            </w:r>
            <w:r>
              <w:rPr>
                <w:rFonts w:cs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978" w:type="dxa"/>
          </w:tcPr>
          <w:p w14:paraId="5381E864" w14:textId="77777777" w:rsidR="00047B87" w:rsidRPr="005E568C" w:rsidRDefault="00047B87" w:rsidP="009F184E">
            <w:pPr>
              <w:pStyle w:val="BodyText"/>
              <w:spacing w:before="70"/>
              <w:ind w:left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E568C">
              <w:rPr>
                <w:rFonts w:cs="Times New Roman"/>
                <w:b/>
                <w:bCs/>
                <w:sz w:val="22"/>
                <w:szCs w:val="22"/>
              </w:rPr>
              <w:t>Name &amp; Signature</w:t>
            </w:r>
          </w:p>
        </w:tc>
      </w:tr>
      <w:tr w:rsidR="001B67AD" w:rsidRPr="005E568C" w14:paraId="2AEE282E" w14:textId="77777777" w:rsidTr="000D7D61">
        <w:trPr>
          <w:trHeight w:hRule="exact" w:val="1382"/>
        </w:trPr>
        <w:tc>
          <w:tcPr>
            <w:tcW w:w="1436" w:type="dxa"/>
          </w:tcPr>
          <w:p w14:paraId="289F9942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0DC74615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>Supervisor</w:t>
            </w:r>
          </w:p>
          <w:p w14:paraId="30D84396" w14:textId="1D6C2DBB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84" w:type="dxa"/>
          </w:tcPr>
          <w:p w14:paraId="73A58E8E" w14:textId="4508CDA0" w:rsidR="001B67AD" w:rsidRPr="000D7D61" w:rsidRDefault="00000000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noProof/>
                <w:sz w:val="20"/>
                <w:szCs w:val="20"/>
              </w:rPr>
              <w:pict w14:anchorId="6E39FA9E">
                <v:group id="_x0000_s1085" style="position:absolute;margin-left:10.05pt;margin-top:5.3pt;width:107.75pt;height:329.55pt;z-index:251675648;mso-position-horizontal-relative:text;mso-position-vertical-relative:text" coordorigin="2141,6779" coordsize="2155,6591">
                  <v:shape id="_x0000_s1086" type="#_x0000_t202" style="position:absolute;left:2141;top:6779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86">
                      <w:txbxContent>
                        <w:p w14:paraId="72FD6DFB" w14:textId="77777777" w:rsidR="001B67AD" w:rsidRPr="009F5EC9" w:rsidRDefault="001B67AD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87" type="#_x0000_t202" style="position:absolute;left:2141;top:7362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87">
                      <w:txbxContent>
                        <w:p w14:paraId="7F7128BF" w14:textId="77777777" w:rsidR="001B67AD" w:rsidRPr="009F5EC9" w:rsidRDefault="001B67AD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88" type="#_x0000_t202" style="position:absolute;left:2141;top:8161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7CFAC8C8" w14:textId="77777777" w:rsidR="001B67AD" w:rsidRPr="009F5EC9" w:rsidRDefault="001B67AD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89" type="#_x0000_t202" style="position:absolute;left:2141;top:8744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89">
                      <w:txbxContent>
                        <w:p w14:paraId="5826354F" w14:textId="77777777" w:rsidR="001B67AD" w:rsidRPr="009F5EC9" w:rsidRDefault="001B67AD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90" type="#_x0000_t202" style="position:absolute;left:2141;top:9543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2C3F8E6A" w14:textId="77777777" w:rsidR="001B67AD" w:rsidRPr="009F5EC9" w:rsidRDefault="001B67AD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91" type="#_x0000_t202" style="position:absolute;left:2141;top:10126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91">
                      <w:txbxContent>
                        <w:p w14:paraId="52E18101" w14:textId="77777777" w:rsidR="001B67AD" w:rsidRPr="009F5EC9" w:rsidRDefault="001B67AD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92" type="#_x0000_t202" style="position:absolute;left:2141;top:10925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16CA5E1D" w14:textId="0672ED83" w:rsidR="001B67AD" w:rsidRPr="009F5EC9" w:rsidRDefault="005F5767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  <v:shape id="_x0000_s1093" type="#_x0000_t202" style="position:absolute;left:2141;top:11508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93">
                      <w:txbxContent>
                        <w:p w14:paraId="6983A9E7" w14:textId="1B87E084" w:rsidR="001B67AD" w:rsidRPr="009F5EC9" w:rsidRDefault="005F5767" w:rsidP="005F576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Not Approved</w:t>
                          </w:r>
                        </w:p>
                      </w:txbxContent>
                    </v:textbox>
                  </v:shape>
                  <v:shape id="_x0000_s1094" type="#_x0000_t202" style="position:absolute;left:2141;top:12307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074534CF" w14:textId="55C80A13" w:rsidR="001B67AD" w:rsidRPr="009F5EC9" w:rsidRDefault="005F5767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  <v:shape id="_x0000_s1095" type="#_x0000_t202" style="position:absolute;left:2141;top:12890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95">
                      <w:txbxContent>
                        <w:p w14:paraId="105D2729" w14:textId="26AD5675" w:rsidR="001B67AD" w:rsidRPr="009F5EC9" w:rsidRDefault="005F5767" w:rsidP="000D7D61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Not Approved</w:t>
                          </w:r>
                        </w:p>
                      </w:txbxContent>
                    </v:textbox>
                  </v:shape>
                </v:group>
              </w:pict>
            </w:r>
          </w:p>
        </w:tc>
        <w:tc>
          <w:tcPr>
            <w:tcW w:w="3978" w:type="dxa"/>
          </w:tcPr>
          <w:p w14:paraId="3C47F733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2FE32F54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46E06E24" w14:textId="399B6E2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19911879" w14:textId="77777777" w:rsidTr="000D7D61">
        <w:trPr>
          <w:trHeight w:hRule="exact" w:val="1382"/>
        </w:trPr>
        <w:tc>
          <w:tcPr>
            <w:tcW w:w="1436" w:type="dxa"/>
          </w:tcPr>
          <w:p w14:paraId="0D884308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F8046F9" w14:textId="797181A8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 xml:space="preserve">Head of the Department </w:t>
            </w:r>
          </w:p>
        </w:tc>
        <w:tc>
          <w:tcPr>
            <w:tcW w:w="2884" w:type="dxa"/>
          </w:tcPr>
          <w:p w14:paraId="372F99B8" w14:textId="14F5939B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5913606B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5766DFA2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38290AD3" w14:textId="209E1FDF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518DC8F6" w14:textId="77777777" w:rsidTr="000D7D61">
        <w:trPr>
          <w:trHeight w:hRule="exact" w:val="1382"/>
        </w:trPr>
        <w:tc>
          <w:tcPr>
            <w:tcW w:w="1436" w:type="dxa"/>
          </w:tcPr>
          <w:p w14:paraId="6E6488EF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21E634C2" w14:textId="747D454B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 xml:space="preserve">Chairperson of the Department </w:t>
            </w:r>
          </w:p>
        </w:tc>
        <w:tc>
          <w:tcPr>
            <w:tcW w:w="2884" w:type="dxa"/>
          </w:tcPr>
          <w:p w14:paraId="1782BABD" w14:textId="3AAF40D9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70AFAD22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1E91D575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0D42AA59" w14:textId="5BB6B6C1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55D1B932" w14:textId="77777777" w:rsidTr="000D7D61">
        <w:trPr>
          <w:trHeight w:hRule="exact" w:val="1382"/>
        </w:trPr>
        <w:tc>
          <w:tcPr>
            <w:tcW w:w="1436" w:type="dxa"/>
          </w:tcPr>
          <w:p w14:paraId="47635AC9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499EAD8E" w14:textId="762516B0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 xml:space="preserve">Dean of the Faculty </w:t>
            </w:r>
          </w:p>
        </w:tc>
        <w:tc>
          <w:tcPr>
            <w:tcW w:w="2884" w:type="dxa"/>
          </w:tcPr>
          <w:p w14:paraId="677506F0" w14:textId="6CED7877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767D81E3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47ECE08B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0F9803AD" w14:textId="656F10BB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128A2982" w14:textId="77777777" w:rsidTr="000D7D61">
        <w:trPr>
          <w:trHeight w:hRule="exact" w:val="1382"/>
        </w:trPr>
        <w:tc>
          <w:tcPr>
            <w:tcW w:w="1436" w:type="dxa"/>
          </w:tcPr>
          <w:p w14:paraId="69BA9997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6A31B4F" w14:textId="07E45EF8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>Registrar CUI</w:t>
            </w:r>
          </w:p>
        </w:tc>
        <w:tc>
          <w:tcPr>
            <w:tcW w:w="2884" w:type="dxa"/>
          </w:tcPr>
          <w:p w14:paraId="2A5B7D4B" w14:textId="64C13DB2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noProof/>
                <w:sz w:val="20"/>
                <w:szCs w:val="20"/>
              </w:rPr>
            </w:pPr>
          </w:p>
        </w:tc>
        <w:tc>
          <w:tcPr>
            <w:tcW w:w="3978" w:type="dxa"/>
          </w:tcPr>
          <w:p w14:paraId="2FE3A3DE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4B12393D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12E266B0" w14:textId="152ABED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74A61816" w14:textId="77777777" w:rsidTr="000D7D61">
        <w:trPr>
          <w:trHeight w:val="984"/>
        </w:trPr>
        <w:tc>
          <w:tcPr>
            <w:tcW w:w="8298" w:type="dxa"/>
            <w:gridSpan w:val="3"/>
          </w:tcPr>
          <w:p w14:paraId="64BEB74A" w14:textId="7A3FC8CE" w:rsidR="001B67AD" w:rsidRPr="005E568C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  <w:r w:rsidRPr="005E568C">
              <w:rPr>
                <w:rFonts w:cs="Times New Roman"/>
                <w:sz w:val="22"/>
                <w:szCs w:val="22"/>
              </w:rPr>
              <w:t xml:space="preserve">Notified vide Notification No. __________________ </w:t>
            </w:r>
            <w:proofErr w:type="gramStart"/>
            <w:r w:rsidRPr="005E568C">
              <w:rPr>
                <w:rFonts w:cs="Times New Roman"/>
                <w:sz w:val="22"/>
                <w:szCs w:val="22"/>
              </w:rPr>
              <w:t>Dated:_</w:t>
            </w:r>
            <w:proofErr w:type="gramEnd"/>
            <w:r w:rsidRPr="005E568C">
              <w:rPr>
                <w:rFonts w:cs="Times New Roman"/>
                <w:sz w:val="22"/>
                <w:szCs w:val="22"/>
              </w:rPr>
              <w:t>______________ by Office of Registrar</w:t>
            </w:r>
            <w:r>
              <w:rPr>
                <w:rFonts w:cs="Times New Roman"/>
                <w:sz w:val="22"/>
                <w:szCs w:val="22"/>
              </w:rPr>
              <w:t>.</w:t>
            </w:r>
          </w:p>
          <w:p w14:paraId="038A8893" w14:textId="77777777" w:rsidR="001B67AD" w:rsidRPr="005E568C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</w:p>
        </w:tc>
      </w:tr>
    </w:tbl>
    <w:p w14:paraId="1D88D369" w14:textId="77777777" w:rsidR="005B5A60" w:rsidRPr="005E568C" w:rsidRDefault="005B5A60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</w:p>
    <w:p w14:paraId="313CE128" w14:textId="48FC6D95" w:rsidR="00FF705C" w:rsidRPr="005E568C" w:rsidRDefault="00FF61A9" w:rsidP="009C724E">
      <w:pPr>
        <w:framePr w:w="7920" w:wrap="auto" w:vAnchor="text" w:hAnchor="page" w:x="1269" w:y="8944"/>
        <w:ind w:left="540"/>
        <w:rPr>
          <w:rFonts w:ascii="Times New Roman" w:eastAsia="Times New Roman" w:hAnsi="Times New Roman" w:cs="Times New Roman"/>
          <w:sz w:val="24"/>
          <w:szCs w:val="24"/>
        </w:rPr>
        <w:sectPr w:rsidR="00FF705C" w:rsidRPr="005E568C" w:rsidSect="000D7D61">
          <w:type w:val="continuous"/>
          <w:pgSz w:w="9750" w:h="15410"/>
          <w:pgMar w:top="320" w:right="750" w:bottom="280" w:left="0" w:header="720" w:footer="720" w:gutter="0"/>
          <w:cols w:space="720"/>
        </w:sectPr>
      </w:pPr>
      <w:r w:rsidRPr="005E568C"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</w:p>
    <w:p w14:paraId="1C423593" w14:textId="3176FAD9" w:rsidR="00FF705C" w:rsidRPr="005E568C" w:rsidRDefault="00FF705C" w:rsidP="009F184E">
      <w:pPr>
        <w:pStyle w:val="BodyText"/>
        <w:spacing w:before="70"/>
        <w:ind w:left="0"/>
        <w:rPr>
          <w:rFonts w:cs="Times New Roman"/>
        </w:rPr>
      </w:pPr>
    </w:p>
    <w:sectPr w:rsidR="00FF705C" w:rsidRPr="005E568C" w:rsidSect="000F1AB4">
      <w:type w:val="continuous"/>
      <w:pgSz w:w="9750" w:h="15410"/>
      <w:pgMar w:top="320" w:right="320" w:bottom="280" w:left="0" w:header="720" w:footer="720" w:gutter="0"/>
      <w:cols w:num="2" w:space="720" w:equalWidth="0">
        <w:col w:w="2430" w:space="4078"/>
        <w:col w:w="292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jI1NDU1NDe0NDdV0lEKTi0uzszPAykwqQUAvMZgLiwAAAA="/>
  </w:docVars>
  <w:rsids>
    <w:rsidRoot w:val="00FF705C"/>
    <w:rsid w:val="00017843"/>
    <w:rsid w:val="00047B87"/>
    <w:rsid w:val="00054CEF"/>
    <w:rsid w:val="00083D8D"/>
    <w:rsid w:val="000D4F36"/>
    <w:rsid w:val="000D7D61"/>
    <w:rsid w:val="000F1AB4"/>
    <w:rsid w:val="001B230E"/>
    <w:rsid w:val="001B4CED"/>
    <w:rsid w:val="001B67AD"/>
    <w:rsid w:val="002349F6"/>
    <w:rsid w:val="002A0F74"/>
    <w:rsid w:val="002A4F01"/>
    <w:rsid w:val="002C5F15"/>
    <w:rsid w:val="003A5042"/>
    <w:rsid w:val="003C1333"/>
    <w:rsid w:val="003C175A"/>
    <w:rsid w:val="0042145C"/>
    <w:rsid w:val="004D05B4"/>
    <w:rsid w:val="004E13A8"/>
    <w:rsid w:val="004E3FBF"/>
    <w:rsid w:val="00510622"/>
    <w:rsid w:val="005B5A60"/>
    <w:rsid w:val="005E568C"/>
    <w:rsid w:val="005F5767"/>
    <w:rsid w:val="006138EE"/>
    <w:rsid w:val="00640376"/>
    <w:rsid w:val="006E6C6D"/>
    <w:rsid w:val="007025C2"/>
    <w:rsid w:val="00731A27"/>
    <w:rsid w:val="007A017C"/>
    <w:rsid w:val="007D4B4C"/>
    <w:rsid w:val="008210EA"/>
    <w:rsid w:val="0085646A"/>
    <w:rsid w:val="00876702"/>
    <w:rsid w:val="008B252C"/>
    <w:rsid w:val="008B366D"/>
    <w:rsid w:val="008B5E9E"/>
    <w:rsid w:val="008B7341"/>
    <w:rsid w:val="008C577D"/>
    <w:rsid w:val="008C6F61"/>
    <w:rsid w:val="008D1923"/>
    <w:rsid w:val="009540D9"/>
    <w:rsid w:val="009B49CB"/>
    <w:rsid w:val="009B4F19"/>
    <w:rsid w:val="009C724E"/>
    <w:rsid w:val="009E7C0E"/>
    <w:rsid w:val="009F184E"/>
    <w:rsid w:val="009F5EC9"/>
    <w:rsid w:val="00A54828"/>
    <w:rsid w:val="00A93830"/>
    <w:rsid w:val="00AC0FF3"/>
    <w:rsid w:val="00AE35DA"/>
    <w:rsid w:val="00B1152B"/>
    <w:rsid w:val="00B70834"/>
    <w:rsid w:val="00B85957"/>
    <w:rsid w:val="00B9787B"/>
    <w:rsid w:val="00BA3EA2"/>
    <w:rsid w:val="00C0437E"/>
    <w:rsid w:val="00CD2156"/>
    <w:rsid w:val="00D03274"/>
    <w:rsid w:val="00D05BF3"/>
    <w:rsid w:val="00D46A5B"/>
    <w:rsid w:val="00E7796B"/>
    <w:rsid w:val="00EA697B"/>
    <w:rsid w:val="00EB0C05"/>
    <w:rsid w:val="00ED35BC"/>
    <w:rsid w:val="00F02BF4"/>
    <w:rsid w:val="00F53035"/>
    <w:rsid w:val="00F83FFD"/>
    <w:rsid w:val="00FC5E0D"/>
    <w:rsid w:val="00FF61A9"/>
    <w:rsid w:val="00FF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98"/>
    <o:shapelayout v:ext="edit">
      <o:idmap v:ext="edit" data="1"/>
    </o:shapelayout>
  </w:shapeDefaults>
  <w:decimalSymbol w:val="."/>
  <w:listSeparator w:val=","/>
  <w14:docId w14:val="68E27DA2"/>
  <w15:docId w15:val="{EF95D80F-17C4-4156-A7BA-36FAD5881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513"/>
      <w:outlineLvl w:val="0"/>
    </w:pPr>
    <w:rPr>
      <w:rFonts w:ascii="Times New Roman" w:eastAsia="Times New Roman" w:hAnsi="Times New Roman"/>
      <w:sz w:val="30"/>
      <w:szCs w:val="30"/>
    </w:rPr>
  </w:style>
  <w:style w:type="paragraph" w:styleId="Heading2">
    <w:name w:val="heading 2"/>
    <w:basedOn w:val="Normal"/>
    <w:uiPriority w:val="1"/>
    <w:qFormat/>
    <w:pPr>
      <w:spacing w:before="66"/>
      <w:ind w:left="648" w:hanging="8"/>
      <w:outlineLvl w:val="1"/>
    </w:pPr>
    <w:rPr>
      <w:rFonts w:ascii="Times New Roman" w:eastAsia="Times New Roman" w:hAnsi="Times New Roman"/>
      <w:sz w:val="26"/>
      <w:szCs w:val="26"/>
    </w:rPr>
  </w:style>
  <w:style w:type="paragraph" w:styleId="Heading3">
    <w:name w:val="heading 3"/>
    <w:basedOn w:val="Normal"/>
    <w:uiPriority w:val="1"/>
    <w:qFormat/>
    <w:pPr>
      <w:outlineLvl w:val="2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ind w:left="662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unhideWhenUsed/>
    <w:rsid w:val="00BA3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1B67AD"/>
    <w:rPr>
      <w:rFonts w:ascii="Times New Roman" w:eastAsia="Times New Roman" w:hAnsi="Times New Roman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2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line2PDF.com</dc:creator>
  <cp:lastModifiedBy>Dr. Zia-Ur Rehman</cp:lastModifiedBy>
  <cp:revision>13</cp:revision>
  <dcterms:created xsi:type="dcterms:W3CDTF">2023-03-28T05:00:00Z</dcterms:created>
  <dcterms:modified xsi:type="dcterms:W3CDTF">2023-08-07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09T00:00:00Z</vt:filetime>
  </property>
  <property fmtid="{D5CDD505-2E9C-101B-9397-08002B2CF9AE}" pid="3" name="LastSaved">
    <vt:filetime>2018-02-09T00:00:00Z</vt:filetime>
  </property>
  <property fmtid="{D5CDD505-2E9C-101B-9397-08002B2CF9AE}" pid="4" name="GrammarlyDocumentId">
    <vt:lpwstr>e8815c56bb1b4ed473b118095a6fdf9f71b15fe9f08e87b8c9d627f9eb785cbb</vt:lpwstr>
  </property>
</Properties>
</file>